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W postępowaniu na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>dosta</w:t>
      </w:r>
      <w:r w:rsidR="005F28CE">
        <w:rPr>
          <w:rFonts w:ascii="Times New Roman" w:hAnsi="Times New Roman"/>
          <w:sz w:val="24"/>
          <w:szCs w:val="24"/>
          <w:lang w:val="pl-PL"/>
        </w:rPr>
        <w:t>wa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 xml:space="preserve"> odczynników </w:t>
      </w:r>
      <w:r w:rsidR="00450F25">
        <w:rPr>
          <w:rFonts w:ascii="Times New Roman" w:hAnsi="Times New Roman"/>
          <w:sz w:val="24"/>
          <w:szCs w:val="24"/>
          <w:lang w:val="pl-PL"/>
        </w:rPr>
        <w:t>mikrobiologicznych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255B1E" w:rsidRPr="00B8067E">
        <w:rPr>
          <w:rFonts w:ascii="Times New Roman" w:hAnsi="Times New Roman"/>
          <w:sz w:val="24"/>
          <w:szCs w:val="24"/>
          <w:lang w:val="pl-PL"/>
        </w:rPr>
        <w:t xml:space="preserve">w ramach realizowanego grantu </w:t>
      </w:r>
      <w:r w:rsidR="00AB6FAA" w:rsidRPr="00B8067E">
        <w:rPr>
          <w:rFonts w:ascii="Times New Roman" w:hAnsi="Times New Roman"/>
          <w:sz w:val="24"/>
          <w:szCs w:val="24"/>
          <w:lang w:val="pl-PL"/>
        </w:rPr>
        <w:t>„Mobilna stacja sterylizacji”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C93F49" w:rsidRPr="00B8067E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</w:t>
      </w:r>
      <w:r w:rsidR="00255B1E" w:rsidRPr="00B8067E">
        <w:rPr>
          <w:rFonts w:ascii="Times New Roman" w:hAnsi="Times New Roman"/>
          <w:sz w:val="24"/>
          <w:szCs w:val="24"/>
          <w:lang w:val="pl-PL" w:eastAsia="en-GB"/>
        </w:rPr>
        <w:t>Województwa</w:t>
      </w:r>
      <w:r w:rsidR="00C93F49" w:rsidRPr="00B8067E">
        <w:rPr>
          <w:rFonts w:ascii="Times New Roman" w:hAnsi="Times New Roman"/>
          <w:sz w:val="24"/>
          <w:szCs w:val="24"/>
          <w:lang w:val="pl-PL" w:eastAsia="en-GB"/>
        </w:rPr>
        <w:t xml:space="preserve"> Zachodniopomorskiego 2014-2020. 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na </w:t>
      </w:r>
      <w:r w:rsidRPr="00B8067E">
        <w:rPr>
          <w:b/>
          <w:bCs/>
          <w:color w:val="auto"/>
        </w:rPr>
        <w:t xml:space="preserve">dostarczenie odczynników do analiz cytometrycznych </w:t>
      </w:r>
      <w:r w:rsidRPr="00B8067E">
        <w:rPr>
          <w:b/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lastRenderedPageBreak/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14B6" w:rsidRDefault="009E14B6" w:rsidP="005130E9">
      <w:pPr>
        <w:spacing w:after="0" w:line="240" w:lineRule="auto"/>
      </w:pPr>
      <w:r>
        <w:separator/>
      </w:r>
    </w:p>
  </w:endnote>
  <w:endnote w:type="continuationSeparator" w:id="1">
    <w:p w:rsidR="009E14B6" w:rsidRDefault="009E14B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14B6" w:rsidRDefault="009E14B6" w:rsidP="005130E9">
      <w:pPr>
        <w:spacing w:after="0" w:line="240" w:lineRule="auto"/>
      </w:pPr>
      <w:r>
        <w:separator/>
      </w:r>
    </w:p>
  </w:footnote>
  <w:footnote w:type="continuationSeparator" w:id="1">
    <w:p w:rsidR="009E14B6" w:rsidRDefault="009E14B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253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A6CEA"/>
    <w:rsid w:val="000D1CBB"/>
    <w:rsid w:val="000E6FFD"/>
    <w:rsid w:val="000F6BD0"/>
    <w:rsid w:val="00107241"/>
    <w:rsid w:val="00116620"/>
    <w:rsid w:val="00123B4B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450F25"/>
    <w:rsid w:val="004827CC"/>
    <w:rsid w:val="00484884"/>
    <w:rsid w:val="004B432C"/>
    <w:rsid w:val="004C69F7"/>
    <w:rsid w:val="005130E9"/>
    <w:rsid w:val="00521AEE"/>
    <w:rsid w:val="0053421B"/>
    <w:rsid w:val="0059219B"/>
    <w:rsid w:val="005E2882"/>
    <w:rsid w:val="005F28CE"/>
    <w:rsid w:val="006012B0"/>
    <w:rsid w:val="006B571F"/>
    <w:rsid w:val="006E0111"/>
    <w:rsid w:val="006F32BA"/>
    <w:rsid w:val="00730331"/>
    <w:rsid w:val="00832E7F"/>
    <w:rsid w:val="00850182"/>
    <w:rsid w:val="008934A7"/>
    <w:rsid w:val="00897DB3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421FE"/>
    <w:rsid w:val="00D51A41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1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0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5-29T07:44:00Z</cp:lastPrinted>
  <dcterms:created xsi:type="dcterms:W3CDTF">2020-07-10T14:41:00Z</dcterms:created>
  <dcterms:modified xsi:type="dcterms:W3CDTF">2020-07-10T14:42:00Z</dcterms:modified>
</cp:coreProperties>
</file>